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902b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a4b3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a6cc8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